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215F0" w14:textId="467A7431" w:rsidR="00A10BC2" w:rsidRDefault="00A17D99">
      <w:r>
        <w:t>This is a test</w:t>
      </w:r>
    </w:p>
    <w:p w14:paraId="62C85DA8" w14:textId="72FCA533" w:rsidR="00C530A1" w:rsidRDefault="00C530A1">
      <w:r>
        <w:t>This is Sundays edit</w:t>
      </w:r>
    </w:p>
    <w:p w14:paraId="076558F7" w14:textId="5612B86C" w:rsidR="00A17D99" w:rsidRDefault="00A17D99"/>
    <w:p w14:paraId="2739E605" w14:textId="733A1F09" w:rsidR="00A17D99" w:rsidRDefault="00A17D99"/>
    <w:p w14:paraId="17C59894" w14:textId="127B266F" w:rsidR="00A17D99" w:rsidRDefault="00A17D99"/>
    <w:p w14:paraId="197E1A70" w14:textId="15C8F150" w:rsidR="00A17D99" w:rsidRDefault="00A17D99"/>
    <w:p w14:paraId="58DE4D7F" w14:textId="634FED42" w:rsidR="00A17D99" w:rsidRDefault="00A17D99"/>
    <w:p w14:paraId="0C4DDAF1" w14:textId="21D4FA7D" w:rsidR="00A17D99" w:rsidRDefault="00A17D99"/>
    <w:p w14:paraId="029A43F6" w14:textId="732DF0D5" w:rsidR="00A17D99" w:rsidRDefault="00A17D99"/>
    <w:p w14:paraId="447D0BA0" w14:textId="0C33C76E" w:rsidR="00A17D99" w:rsidRDefault="00A17D99"/>
    <w:p w14:paraId="39767352" w14:textId="1032D8A6" w:rsidR="00A17D99" w:rsidRDefault="00A17D99"/>
    <w:p w14:paraId="09AE1334" w14:textId="76235C86" w:rsidR="00A17D99" w:rsidRDefault="00A17D99"/>
    <w:p w14:paraId="45A16815" w14:textId="5C22BA94" w:rsidR="00A17D99" w:rsidRDefault="00A17D99"/>
    <w:p w14:paraId="3B5CAE83" w14:textId="6D9F9CE5" w:rsidR="00A17D99" w:rsidRDefault="00A17D99"/>
    <w:p w14:paraId="1F52FE12" w14:textId="4DE9BC33" w:rsidR="00A17D99" w:rsidRDefault="00A17D99"/>
    <w:p w14:paraId="1AE5CB31" w14:textId="7CB0E865" w:rsidR="00A17D99" w:rsidRDefault="00A17D99"/>
    <w:p w14:paraId="29D0637A" w14:textId="3A8511AB" w:rsidR="00A17D99" w:rsidRDefault="00A17D99"/>
    <w:p w14:paraId="1E039880" w14:textId="0AFE3601" w:rsidR="00A17D99" w:rsidRDefault="00A17D99"/>
    <w:p w14:paraId="556A6D20" w14:textId="6EE93745" w:rsidR="00A17D99" w:rsidRDefault="00A17D99"/>
    <w:p w14:paraId="03FA3952" w14:textId="3175BDF4" w:rsidR="00A17D99" w:rsidRDefault="00A17D99"/>
    <w:p w14:paraId="0D051834" w14:textId="177E3F36" w:rsidR="00A17D99" w:rsidRDefault="00A17D99"/>
    <w:p w14:paraId="614BB68F" w14:textId="30A771C7" w:rsidR="00A17D99" w:rsidRDefault="00A17D99"/>
    <w:p w14:paraId="22C4B35D" w14:textId="6F21C8FB" w:rsidR="00A17D99" w:rsidRDefault="00A17D99"/>
    <w:p w14:paraId="7E2828FC" w14:textId="65B949A6" w:rsidR="00A17D99" w:rsidRDefault="00A17D99"/>
    <w:p w14:paraId="104B5A1F" w14:textId="35CD118F" w:rsidR="00A17D99" w:rsidRDefault="00A17D99"/>
    <w:p w14:paraId="17275A91" w14:textId="5BCA2851" w:rsidR="00A17D99" w:rsidRDefault="00A17D99"/>
    <w:p w14:paraId="75799BBE" w14:textId="5558AC94" w:rsidR="00A17D99" w:rsidRDefault="00A17D99"/>
    <w:p w14:paraId="45E17A9D" w14:textId="7629B27F" w:rsidR="00A17D99" w:rsidRDefault="00A17D99"/>
    <w:p w14:paraId="38B1ADB2" w14:textId="13614D60" w:rsidR="00A17D99" w:rsidRDefault="00A17D99"/>
    <w:p w14:paraId="6EE0100C" w14:textId="2197590F" w:rsidR="00A17D99" w:rsidRDefault="00A17D99">
      <w:r>
        <w:lastRenderedPageBreak/>
        <w:t>End of Test</w:t>
      </w:r>
    </w:p>
    <w:sectPr w:rsidR="00A17D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jU0MTcxNjAyMTRV0lEKTi0uzszPAykwrAUAAh1qpCwAAAA="/>
  </w:docVars>
  <w:rsids>
    <w:rsidRoot w:val="00A17D99"/>
    <w:rsid w:val="001B29D8"/>
    <w:rsid w:val="00A10BC2"/>
    <w:rsid w:val="00A17D99"/>
    <w:rsid w:val="00C53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6AA9E"/>
  <w15:chartTrackingRefBased/>
  <w15:docId w15:val="{267D43F3-7BE8-4BA2-8A19-2DB4B6907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</TotalTime>
  <Pages>2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sett, Steven</dc:creator>
  <cp:keywords/>
  <dc:description/>
  <cp:lastModifiedBy>Bassett, Steven</cp:lastModifiedBy>
  <cp:revision>3</cp:revision>
  <cp:lastPrinted>2022-01-31T00:29:00Z</cp:lastPrinted>
  <dcterms:created xsi:type="dcterms:W3CDTF">2022-01-31T00:29:00Z</dcterms:created>
  <dcterms:modified xsi:type="dcterms:W3CDTF">2022-01-31T00:38:00Z</dcterms:modified>
</cp:coreProperties>
</file>